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443D70" w14:textId="77777777" w:rsidR="00210584" w:rsidRDefault="00000000">
      <w:pPr>
        <w:pStyle w:val="a4"/>
      </w:pPr>
      <w:r>
        <w:t>Отчет о прохождении 2 этапа внешних курсов</w:t>
      </w:r>
    </w:p>
    <w:p w14:paraId="4EF5D797" w14:textId="77777777" w:rsidR="00210584" w:rsidRDefault="00000000">
      <w:pPr>
        <w:pStyle w:val="a5"/>
      </w:pPr>
      <w:r>
        <w:t>Работа на сервере</w:t>
      </w:r>
    </w:p>
    <w:p w14:paraId="485C96E5" w14:textId="5617EA18" w:rsidR="00210584" w:rsidRPr="006C04A6" w:rsidRDefault="006C04A6">
      <w:pPr>
        <w:pStyle w:val="Author"/>
        <w:rPr>
          <w:lang w:val="en-US"/>
        </w:rPr>
      </w:pPr>
      <w:r>
        <w:t>Исаев Кирилл Евгеньевич, Н</w:t>
      </w:r>
      <w:r w:rsidR="00870A2E">
        <w:t>БИ</w:t>
      </w:r>
      <w:r>
        <w:t>бд-01-2</w:t>
      </w:r>
      <w:r>
        <w:rPr>
          <w:lang w:val="en-US"/>
        </w:rP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4319798"/>
        <w:docPartObj>
          <w:docPartGallery w:val="Table of Contents"/>
          <w:docPartUnique/>
        </w:docPartObj>
      </w:sdtPr>
      <w:sdtContent>
        <w:p w14:paraId="23159D45" w14:textId="77777777" w:rsidR="00210584" w:rsidRDefault="00000000">
          <w:pPr>
            <w:pStyle w:val="ae"/>
          </w:pPr>
          <w:r>
            <w:t>Содержание</w:t>
          </w:r>
        </w:p>
        <w:p w14:paraId="0F3F1DE3" w14:textId="77777777" w:rsidR="006C04A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12785" w:history="1">
            <w:r w:rsidR="006C04A6" w:rsidRPr="00AD28BA">
              <w:rPr>
                <w:rStyle w:val="ad"/>
                <w:noProof/>
              </w:rPr>
              <w:t>1</w:t>
            </w:r>
            <w:r w:rsidR="006C04A6">
              <w:rPr>
                <w:noProof/>
              </w:rPr>
              <w:tab/>
            </w:r>
            <w:r w:rsidR="006C04A6" w:rsidRPr="00AD28BA">
              <w:rPr>
                <w:rStyle w:val="ad"/>
                <w:noProof/>
              </w:rPr>
              <w:t>Цель работы</w:t>
            </w:r>
            <w:r w:rsidR="006C04A6">
              <w:rPr>
                <w:noProof/>
                <w:webHidden/>
              </w:rPr>
              <w:tab/>
            </w:r>
            <w:r w:rsidR="006C04A6">
              <w:rPr>
                <w:noProof/>
                <w:webHidden/>
              </w:rPr>
              <w:fldChar w:fldCharType="begin"/>
            </w:r>
            <w:r w:rsidR="006C04A6">
              <w:rPr>
                <w:noProof/>
                <w:webHidden/>
              </w:rPr>
              <w:instrText xml:space="preserve"> PAGEREF _Toc198412785 \h </w:instrText>
            </w:r>
            <w:r w:rsidR="006C04A6">
              <w:rPr>
                <w:noProof/>
                <w:webHidden/>
              </w:rPr>
            </w:r>
            <w:r w:rsidR="006C04A6">
              <w:rPr>
                <w:noProof/>
                <w:webHidden/>
              </w:rPr>
              <w:fldChar w:fldCharType="separate"/>
            </w:r>
            <w:r w:rsidR="006C04A6">
              <w:rPr>
                <w:noProof/>
                <w:webHidden/>
              </w:rPr>
              <w:t>1</w:t>
            </w:r>
            <w:r w:rsidR="006C04A6">
              <w:rPr>
                <w:noProof/>
                <w:webHidden/>
              </w:rPr>
              <w:fldChar w:fldCharType="end"/>
            </w:r>
          </w:hyperlink>
        </w:p>
        <w:p w14:paraId="036A3B53" w14:textId="77777777" w:rsidR="006C04A6" w:rsidRDefault="006C04A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2786" w:history="1">
            <w:r w:rsidRPr="00AD28B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D28B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2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298ED" w14:textId="77777777" w:rsidR="006C04A6" w:rsidRDefault="006C04A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2787" w:history="1">
            <w:r w:rsidRPr="00AD28B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D28B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2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1714C" w14:textId="77777777" w:rsidR="006C04A6" w:rsidRDefault="006C04A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2788" w:history="1">
            <w:r w:rsidRPr="00AD28B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D28B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2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491A" w14:textId="77777777" w:rsidR="006C04A6" w:rsidRDefault="006C04A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2789" w:history="1">
            <w:r w:rsidRPr="00AD28B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D28B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2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531C6" w14:textId="77777777" w:rsidR="006C04A6" w:rsidRDefault="006C04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12790" w:history="1">
            <w:r w:rsidRPr="00AD28B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2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37623" w14:textId="77777777" w:rsidR="00210584" w:rsidRDefault="00000000">
          <w:r>
            <w:fldChar w:fldCharType="end"/>
          </w:r>
        </w:p>
      </w:sdtContent>
    </w:sdt>
    <w:p w14:paraId="1017E433" w14:textId="77777777" w:rsidR="00210584" w:rsidRDefault="00000000">
      <w:pPr>
        <w:pStyle w:val="1"/>
      </w:pPr>
      <w:bookmarkStart w:id="0" w:name="_Toc19841278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F9A36F0" w14:textId="77777777" w:rsidR="00210584" w:rsidRDefault="00000000">
      <w:pPr>
        <w:pStyle w:val="FirstParagraph"/>
      </w:pPr>
      <w:r>
        <w:t>Ознакомиться с функционалом операционной системы Linux.</w:t>
      </w:r>
    </w:p>
    <w:p w14:paraId="5A3AA127" w14:textId="77777777" w:rsidR="00210584" w:rsidRDefault="00000000">
      <w:pPr>
        <w:pStyle w:val="1"/>
      </w:pPr>
      <w:bookmarkStart w:id="2" w:name="_Toc198412786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16453AB3" w14:textId="77777777" w:rsidR="00210584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8E99D38" w14:textId="77777777" w:rsidR="00210584" w:rsidRDefault="00000000">
      <w:pPr>
        <w:pStyle w:val="1"/>
      </w:pPr>
      <w:bookmarkStart w:id="4" w:name="_Toc198412787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35417663" w14:textId="77777777" w:rsidR="00210584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2B679659" w14:textId="77777777" w:rsidR="00210584" w:rsidRDefault="00000000">
      <w:pPr>
        <w:pStyle w:val="1"/>
      </w:pPr>
      <w:bookmarkStart w:id="6" w:name="_Toc198412788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3FFF9AC4" w14:textId="77777777" w:rsidR="00210584" w:rsidRDefault="00000000">
      <w:pPr>
        <w:pStyle w:val="FirstParagraph"/>
      </w:pPr>
      <w:r>
        <w:t xml:space="preserve">2 Этап: (рис. </w:t>
      </w:r>
      <w:hyperlink w:anchor="fig:001">
        <w:r w:rsidR="00210584">
          <w:rPr>
            <w:rStyle w:val="ad"/>
          </w:rPr>
          <w:t>1</w:t>
        </w:r>
      </w:hyperlink>
      <w:r>
        <w:t xml:space="preserve">, </w:t>
      </w:r>
      <w:hyperlink w:anchor="fig:002">
        <w:r w:rsidR="00210584">
          <w:rPr>
            <w:rStyle w:val="ad"/>
          </w:rPr>
          <w:t>2</w:t>
        </w:r>
      </w:hyperlink>
      <w:r>
        <w:t xml:space="preserve">, </w:t>
      </w:r>
      <w:hyperlink w:anchor="fig:003">
        <w:r w:rsidR="00210584">
          <w:rPr>
            <w:rStyle w:val="ad"/>
          </w:rPr>
          <w:t>3</w:t>
        </w:r>
      </w:hyperlink>
      <w:r>
        <w:t xml:space="preserve">, </w:t>
      </w:r>
      <w:hyperlink w:anchor="fig:004">
        <w:r w:rsidR="00210584">
          <w:rPr>
            <w:rStyle w:val="ad"/>
          </w:rPr>
          <w:t>4</w:t>
        </w:r>
      </w:hyperlink>
      <w:r>
        <w:t xml:space="preserve">, </w:t>
      </w:r>
      <w:hyperlink w:anchor="fig:005">
        <w:r w:rsidR="00210584">
          <w:rPr>
            <w:rStyle w:val="ad"/>
          </w:rPr>
          <w:t>5</w:t>
        </w:r>
      </w:hyperlink>
      <w:r>
        <w:t xml:space="preserve">, </w:t>
      </w:r>
      <w:hyperlink w:anchor="fig:006">
        <w:r w:rsidR="00210584">
          <w:rPr>
            <w:rStyle w:val="ad"/>
          </w:rPr>
          <w:t>6</w:t>
        </w:r>
      </w:hyperlink>
      <w:r>
        <w:t xml:space="preserve">, </w:t>
      </w:r>
      <w:hyperlink w:anchor="fig:007">
        <w:r w:rsidR="00210584">
          <w:rPr>
            <w:rStyle w:val="ad"/>
          </w:rPr>
          <w:t>7</w:t>
        </w:r>
      </w:hyperlink>
      <w:r>
        <w:t xml:space="preserve">, </w:t>
      </w:r>
      <w:hyperlink w:anchor="fig:008">
        <w:r w:rsidR="00210584">
          <w:rPr>
            <w:rStyle w:val="ad"/>
          </w:rPr>
          <w:t>8</w:t>
        </w:r>
      </w:hyperlink>
      <w:r>
        <w:t xml:space="preserve">, </w:t>
      </w:r>
      <w:hyperlink w:anchor="fig:009">
        <w:r w:rsidR="00210584">
          <w:rPr>
            <w:rStyle w:val="ad"/>
          </w:rPr>
          <w:t>9</w:t>
        </w:r>
      </w:hyperlink>
      <w:r>
        <w:t xml:space="preserve">, </w:t>
      </w:r>
      <w:hyperlink w:anchor="fig:010">
        <w:r w:rsidR="00210584">
          <w:rPr>
            <w:rStyle w:val="ad"/>
          </w:rPr>
          <w:t>10</w:t>
        </w:r>
      </w:hyperlink>
      <w:r>
        <w:t xml:space="preserve">, </w:t>
      </w:r>
      <w:hyperlink w:anchor="fig:011">
        <w:r w:rsidR="00210584">
          <w:rPr>
            <w:rStyle w:val="ad"/>
          </w:rPr>
          <w:t>11</w:t>
        </w:r>
      </w:hyperlink>
      <w:r>
        <w:t xml:space="preserve">, </w:t>
      </w:r>
      <w:hyperlink w:anchor="fig:012">
        <w:r w:rsidR="00210584">
          <w:rPr>
            <w:rStyle w:val="ad"/>
          </w:rPr>
          <w:t>12</w:t>
        </w:r>
      </w:hyperlink>
      <w:r>
        <w:t xml:space="preserve">, </w:t>
      </w:r>
      <w:hyperlink w:anchor="fig:013">
        <w:r w:rsidR="00210584">
          <w:rPr>
            <w:rStyle w:val="ad"/>
          </w:rPr>
          <w:t>13</w:t>
        </w:r>
      </w:hyperlink>
      <w:r>
        <w:t xml:space="preserve">, </w:t>
      </w:r>
      <w:hyperlink w:anchor="fig:014">
        <w:r w:rsidR="00210584">
          <w:rPr>
            <w:rStyle w:val="ad"/>
          </w:rPr>
          <w:t>14</w:t>
        </w:r>
      </w:hyperlink>
      <w:r>
        <w:t xml:space="preserve">, </w:t>
      </w:r>
      <w:hyperlink w:anchor="fig:015">
        <w:r w:rsidR="00210584">
          <w:rPr>
            <w:rStyle w:val="ad"/>
          </w:rPr>
          <w:t>15</w:t>
        </w:r>
      </w:hyperlink>
      <w:r>
        <w:t xml:space="preserve">, </w:t>
      </w:r>
      <w:hyperlink w:anchor="fig:016">
        <w:r w:rsidR="00210584">
          <w:rPr>
            <w:rStyle w:val="ad"/>
          </w:rPr>
          <w:t>16</w:t>
        </w:r>
      </w:hyperlink>
      <w:r>
        <w:t xml:space="preserve">, </w:t>
      </w:r>
      <w:hyperlink w:anchor="fig:017">
        <w:r w:rsidR="00210584">
          <w:rPr>
            <w:rStyle w:val="ad"/>
          </w:rPr>
          <w:t>17</w:t>
        </w:r>
      </w:hyperlink>
      <w:r>
        <w:t xml:space="preserve">, </w:t>
      </w:r>
      <w:hyperlink w:anchor="fig:018">
        <w:r w:rsidR="00210584">
          <w:rPr>
            <w:rStyle w:val="ad"/>
          </w:rPr>
          <w:t>18</w:t>
        </w:r>
      </w:hyperlink>
      <w:r>
        <w:t xml:space="preserve">, </w:t>
      </w:r>
      <w:hyperlink w:anchor="fig:019">
        <w:r w:rsidR="00210584">
          <w:rPr>
            <w:rStyle w:val="ad"/>
          </w:rPr>
          <w:t>19</w:t>
        </w:r>
      </w:hyperlink>
      <w:r>
        <w:t xml:space="preserve">, </w:t>
      </w:r>
      <w:hyperlink w:anchor="fig:020">
        <w:r w:rsidR="00210584">
          <w:rPr>
            <w:rStyle w:val="ad"/>
          </w:rPr>
          <w:t>20</w:t>
        </w:r>
      </w:hyperlink>
      <w:r>
        <w:t xml:space="preserve">, </w:t>
      </w:r>
      <w:hyperlink w:anchor="fig:021">
        <w:r w:rsidR="00210584">
          <w:rPr>
            <w:rStyle w:val="ad"/>
          </w:rPr>
          <w:t>21</w:t>
        </w:r>
      </w:hyperlink>
      <w:r>
        <w:t xml:space="preserve">, </w:t>
      </w:r>
      <w:hyperlink w:anchor="fig:022">
        <w:r w:rsidR="00210584">
          <w:rPr>
            <w:rStyle w:val="ad"/>
          </w:rPr>
          <w:t>22</w:t>
        </w:r>
      </w:hyperlink>
      <w:r>
        <w:t xml:space="preserve">, </w:t>
      </w:r>
      <w:hyperlink w:anchor="fig:023">
        <w:r w:rsidR="00210584">
          <w:rPr>
            <w:rStyle w:val="ad"/>
          </w:rPr>
          <w:t>23</w:t>
        </w:r>
      </w:hyperlink>
      <w:r>
        <w:t xml:space="preserve">, </w:t>
      </w:r>
      <w:hyperlink w:anchor="fig:024">
        <w:r w:rsidR="00210584">
          <w:rPr>
            <w:rStyle w:val="ad"/>
          </w:rPr>
          <w:t>24</w:t>
        </w:r>
      </w:hyperlink>
      <w:r>
        <w:t>).</w:t>
      </w:r>
    </w:p>
    <w:p w14:paraId="4BE12127" w14:textId="77777777" w:rsidR="00210584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73BBFAE9" wp14:editId="0D95A2A0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1A7BE" w14:textId="77777777" w:rsidR="00210584" w:rsidRDefault="00000000">
      <w:pPr>
        <w:pStyle w:val="ImageCaption"/>
      </w:pPr>
      <w:r>
        <w:t>Figure 1: Задание 1</w:t>
      </w:r>
    </w:p>
    <w:bookmarkEnd w:id="8"/>
    <w:p w14:paraId="1E4CDDF2" w14:textId="77777777" w:rsidR="00210584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05EB500E" w14:textId="77777777" w:rsidR="00210584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08C8FD8" wp14:editId="6B772264">
            <wp:extent cx="5334000" cy="2522309"/>
            <wp:effectExtent l="0" t="0" r="0" b="0"/>
            <wp:docPr id="1012972339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AD2F9" w14:textId="77777777" w:rsidR="00210584" w:rsidRDefault="00000000">
      <w:pPr>
        <w:pStyle w:val="ImageCaption"/>
      </w:pPr>
      <w:r>
        <w:t>Figure 2: Задание 2</w:t>
      </w:r>
    </w:p>
    <w:bookmarkEnd w:id="9"/>
    <w:p w14:paraId="302C628A" w14:textId="77777777" w:rsidR="00210584" w:rsidRDefault="00000000">
      <w:pPr>
        <w:pStyle w:val="a0"/>
      </w:pPr>
      <w:r>
        <w:t>Только id_rsa.pub, так как он является открытым.</w:t>
      </w:r>
    </w:p>
    <w:p w14:paraId="31CD17EF" w14:textId="77777777" w:rsidR="00210584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46F36C3" wp14:editId="4994A7FD">
            <wp:extent cx="5334000" cy="2522309"/>
            <wp:effectExtent l="0" t="0" r="0" b="0"/>
            <wp:docPr id="667520487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BF076" w14:textId="77777777" w:rsidR="00210584" w:rsidRPr="006C04A6" w:rsidRDefault="00000000">
      <w:pPr>
        <w:pStyle w:val="ImageCaption"/>
        <w:rPr>
          <w:lang w:val="en-US"/>
        </w:rPr>
      </w:pPr>
      <w:r w:rsidRPr="006C04A6">
        <w:rPr>
          <w:lang w:val="en-US"/>
        </w:rPr>
        <w:t xml:space="preserve">Figure 3: </w:t>
      </w:r>
      <w:r>
        <w:t>Задание</w:t>
      </w:r>
      <w:r w:rsidRPr="006C04A6">
        <w:rPr>
          <w:lang w:val="en-US"/>
        </w:rPr>
        <w:t xml:space="preserve"> 3</w:t>
      </w:r>
    </w:p>
    <w:bookmarkEnd w:id="10"/>
    <w:p w14:paraId="5EE4A107" w14:textId="77777777" w:rsidR="00210584" w:rsidRPr="006C04A6" w:rsidRDefault="00000000">
      <w:pPr>
        <w:pStyle w:val="a0"/>
        <w:rPr>
          <w:lang w:val="en-US"/>
        </w:rPr>
      </w:pPr>
      <w:r w:rsidRPr="006C04A6">
        <w:rPr>
          <w:lang w:val="en-US"/>
        </w:rPr>
        <w:t xml:space="preserve">-r = Recursively copy entire directories. Note that </w:t>
      </w:r>
      <w:proofErr w:type="spellStart"/>
      <w:r w:rsidRPr="006C04A6">
        <w:rPr>
          <w:lang w:val="en-US"/>
        </w:rPr>
        <w:t>scp</w:t>
      </w:r>
      <w:proofErr w:type="spellEnd"/>
      <w:r w:rsidRPr="006C04A6">
        <w:rPr>
          <w:lang w:val="en-US"/>
        </w:rPr>
        <w:t xml:space="preserve"> follows symbolic links encountered in the tree traversal.</w:t>
      </w:r>
    </w:p>
    <w:p w14:paraId="0402724C" w14:textId="77777777" w:rsidR="00210584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66FD63E2" wp14:editId="21EDC02D">
            <wp:extent cx="5334000" cy="2522309"/>
            <wp:effectExtent l="0" t="0" r="0" b="0"/>
            <wp:docPr id="315038515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77E89" w14:textId="77777777" w:rsidR="00210584" w:rsidRDefault="00000000">
      <w:pPr>
        <w:pStyle w:val="ImageCaption"/>
      </w:pPr>
      <w:r>
        <w:t>Figure 4: Задание 4</w:t>
      </w:r>
    </w:p>
    <w:bookmarkEnd w:id="11"/>
    <w:p w14:paraId="07EE3F11" w14:textId="77777777" w:rsidR="00210584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59F614DD" w14:textId="77777777" w:rsidR="00210584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38F2477A" wp14:editId="41ACF7F3">
            <wp:extent cx="5334000" cy="2522309"/>
            <wp:effectExtent l="0" t="0" r="0" b="0"/>
            <wp:docPr id="1541162394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B4A23" w14:textId="77777777" w:rsidR="00210584" w:rsidRDefault="00000000">
      <w:pPr>
        <w:pStyle w:val="ImageCaption"/>
      </w:pPr>
      <w:r>
        <w:t>Figure 5: Задание 5</w:t>
      </w:r>
    </w:p>
    <w:bookmarkEnd w:id="12"/>
    <w:p w14:paraId="0AA7F11E" w14:textId="77777777" w:rsidR="00210584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67D9BB8D" w14:textId="77777777" w:rsidR="00210584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23B0FCF2" wp14:editId="57E49752">
            <wp:extent cx="5334000" cy="2522309"/>
            <wp:effectExtent l="0" t="0" r="0" b="0"/>
            <wp:docPr id="112728522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CFE25" w14:textId="77777777" w:rsidR="00210584" w:rsidRDefault="00000000">
      <w:pPr>
        <w:pStyle w:val="ImageCaption"/>
      </w:pPr>
      <w:r>
        <w:t>Figure 6: Задание 6</w:t>
      </w:r>
    </w:p>
    <w:bookmarkEnd w:id="13"/>
    <w:p w14:paraId="52AE96D3" w14:textId="77777777" w:rsidR="00210584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0EDCFE23" w14:textId="77777777" w:rsidR="00210584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4F0E4441" w14:textId="77777777" w:rsidR="00210584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778E0299" wp14:editId="1E06914F">
            <wp:extent cx="5334000" cy="2522309"/>
            <wp:effectExtent l="0" t="0" r="0" b="0"/>
            <wp:docPr id="1610160491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D4CA6" w14:textId="77777777" w:rsidR="00210584" w:rsidRDefault="00000000">
      <w:pPr>
        <w:pStyle w:val="ImageCaption"/>
      </w:pPr>
      <w:r>
        <w:t>Figure 7: Задание 7</w:t>
      </w:r>
    </w:p>
    <w:p w14:paraId="235270BF" w14:textId="77777777" w:rsidR="00210584" w:rsidRDefault="00000000">
      <w:pPr>
        <w:pStyle w:val="CaptionedFigure"/>
      </w:pPr>
      <w:bookmarkStart w:id="15" w:name="fig:008"/>
      <w:bookmarkEnd w:id="14"/>
      <w:r>
        <w:rPr>
          <w:noProof/>
        </w:rPr>
        <w:drawing>
          <wp:inline distT="0" distB="0" distL="0" distR="0" wp14:anchorId="7D014290" wp14:editId="3463775D">
            <wp:extent cx="5334000" cy="2522309"/>
            <wp:effectExtent l="0" t="0" r="0" b="0"/>
            <wp:docPr id="2131724758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C0D5B" w14:textId="77777777" w:rsidR="00210584" w:rsidRPr="006C04A6" w:rsidRDefault="00000000">
      <w:pPr>
        <w:pStyle w:val="ImageCaption"/>
        <w:rPr>
          <w:lang w:val="en-US"/>
        </w:rPr>
      </w:pPr>
      <w:r w:rsidRPr="006C04A6">
        <w:rPr>
          <w:lang w:val="en-US"/>
        </w:rPr>
        <w:t xml:space="preserve">Figure 8: </w:t>
      </w:r>
      <w:r>
        <w:t>Задание</w:t>
      </w:r>
      <w:r w:rsidRPr="006C04A6">
        <w:rPr>
          <w:lang w:val="en-US"/>
        </w:rPr>
        <w:t xml:space="preserve"> 8</w:t>
      </w:r>
    </w:p>
    <w:bookmarkEnd w:id="15"/>
    <w:p w14:paraId="455917DA" w14:textId="77777777" w:rsidR="00210584" w:rsidRPr="006C04A6" w:rsidRDefault="00000000">
      <w:pPr>
        <w:pStyle w:val="a0"/>
        <w:rPr>
          <w:lang w:val="en-US"/>
        </w:rPr>
      </w:pPr>
      <w:proofErr w:type="spellStart"/>
      <w:r w:rsidRPr="006C04A6">
        <w:rPr>
          <w:lang w:val="en-US"/>
        </w:rPr>
        <w:t>FastQC</w:t>
      </w:r>
      <w:proofErr w:type="spellEnd"/>
      <w:r w:rsidRPr="006C04A6">
        <w:rPr>
          <w:lang w:val="en-US"/>
        </w:rPr>
        <w:t xml:space="preserve"> supports files in the following formats</w:t>
      </w:r>
    </w:p>
    <w:p w14:paraId="05F4DE17" w14:textId="77777777" w:rsidR="00210584" w:rsidRPr="006C04A6" w:rsidRDefault="00000000">
      <w:pPr>
        <w:pStyle w:val="a0"/>
        <w:rPr>
          <w:lang w:val="en-US"/>
        </w:rPr>
      </w:pPr>
      <w:proofErr w:type="spellStart"/>
      <w:r w:rsidRPr="006C04A6">
        <w:rPr>
          <w:lang w:val="en-US"/>
        </w:rPr>
        <w:t>FastQ</w:t>
      </w:r>
      <w:proofErr w:type="spellEnd"/>
      <w:r w:rsidRPr="006C04A6">
        <w:rPr>
          <w:lang w:val="en-US"/>
        </w:rPr>
        <w:t xml:space="preserve"> (all quality encoding variants) Casava </w:t>
      </w:r>
      <w:proofErr w:type="spellStart"/>
      <w:r w:rsidRPr="006C04A6">
        <w:rPr>
          <w:lang w:val="en-US"/>
        </w:rPr>
        <w:t>FastQ</w:t>
      </w:r>
      <w:proofErr w:type="spellEnd"/>
      <w:r w:rsidRPr="006C04A6">
        <w:rPr>
          <w:lang w:val="en-US"/>
        </w:rPr>
        <w:t xml:space="preserve"> files* </w:t>
      </w:r>
      <w:proofErr w:type="spellStart"/>
      <w:r w:rsidRPr="006C04A6">
        <w:rPr>
          <w:lang w:val="en-US"/>
        </w:rPr>
        <w:t>Colorspace</w:t>
      </w:r>
      <w:proofErr w:type="spellEnd"/>
      <w:r w:rsidRPr="006C04A6">
        <w:rPr>
          <w:lang w:val="en-US"/>
        </w:rPr>
        <w:t xml:space="preserve"> </w:t>
      </w:r>
      <w:proofErr w:type="spellStart"/>
      <w:r w:rsidRPr="006C04A6">
        <w:rPr>
          <w:lang w:val="en-US"/>
        </w:rPr>
        <w:t>FastQ</w:t>
      </w:r>
      <w:proofErr w:type="spellEnd"/>
      <w:r w:rsidRPr="006C04A6">
        <w:rPr>
          <w:lang w:val="en-US"/>
        </w:rPr>
        <w:t xml:space="preserve"> </w:t>
      </w:r>
      <w:proofErr w:type="spellStart"/>
      <w:r w:rsidRPr="006C04A6">
        <w:rPr>
          <w:lang w:val="en-US"/>
        </w:rPr>
        <w:t>GZip</w:t>
      </w:r>
      <w:proofErr w:type="spellEnd"/>
      <w:r w:rsidRPr="006C04A6">
        <w:rPr>
          <w:lang w:val="en-US"/>
        </w:rPr>
        <w:t xml:space="preserve"> compressed </w:t>
      </w:r>
      <w:proofErr w:type="spellStart"/>
      <w:r w:rsidRPr="006C04A6">
        <w:rPr>
          <w:lang w:val="en-US"/>
        </w:rPr>
        <w:t>FastQ</w:t>
      </w:r>
      <w:proofErr w:type="spellEnd"/>
      <w:r w:rsidRPr="006C04A6">
        <w:rPr>
          <w:lang w:val="en-US"/>
        </w:rPr>
        <w:t xml:space="preserve"> SAM BAM SAM/BAM Mapped only (normally used for </w:t>
      </w:r>
      <w:proofErr w:type="spellStart"/>
      <w:r w:rsidRPr="006C04A6">
        <w:rPr>
          <w:lang w:val="en-US"/>
        </w:rPr>
        <w:t>colorspace</w:t>
      </w:r>
      <w:proofErr w:type="spellEnd"/>
      <w:r w:rsidRPr="006C04A6">
        <w:rPr>
          <w:lang w:val="en-US"/>
        </w:rPr>
        <w:t xml:space="preserve"> data)</w:t>
      </w:r>
    </w:p>
    <w:p w14:paraId="1DF8CE4E" w14:textId="77777777" w:rsidR="00210584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66E6F7BC" wp14:editId="45BAD60A">
            <wp:extent cx="5334000" cy="2522309"/>
            <wp:effectExtent l="0" t="0" r="0" b="0"/>
            <wp:docPr id="897922241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F57C8" w14:textId="77777777" w:rsidR="00210584" w:rsidRPr="006C04A6" w:rsidRDefault="00000000">
      <w:pPr>
        <w:pStyle w:val="ImageCaption"/>
        <w:rPr>
          <w:lang w:val="en-US"/>
        </w:rPr>
      </w:pPr>
      <w:r w:rsidRPr="006C04A6">
        <w:rPr>
          <w:lang w:val="en-US"/>
        </w:rPr>
        <w:t xml:space="preserve">Figure 9: </w:t>
      </w:r>
      <w:r>
        <w:t>Задание</w:t>
      </w:r>
      <w:r w:rsidRPr="006C04A6">
        <w:rPr>
          <w:lang w:val="en-US"/>
        </w:rPr>
        <w:t xml:space="preserve"> 9</w:t>
      </w:r>
    </w:p>
    <w:bookmarkEnd w:id="16"/>
    <w:p w14:paraId="00A77E82" w14:textId="77777777" w:rsidR="00210584" w:rsidRPr="006C04A6" w:rsidRDefault="00000000">
      <w:pPr>
        <w:pStyle w:val="a0"/>
        <w:rPr>
          <w:lang w:val="en-US"/>
        </w:rPr>
      </w:pPr>
      <w:r w:rsidRPr="006C04A6">
        <w:rPr>
          <w:lang w:val="en-US"/>
        </w:rPr>
        <w:t>-align Do full multiple alignment.</w:t>
      </w:r>
    </w:p>
    <w:p w14:paraId="34ACF59A" w14:textId="77777777" w:rsidR="00210584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2BB2294E" wp14:editId="6CE76FD9">
            <wp:extent cx="5334000" cy="2522309"/>
            <wp:effectExtent l="0" t="0" r="0" b="0"/>
            <wp:docPr id="761761942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6ED82" w14:textId="77777777" w:rsidR="00210584" w:rsidRDefault="00000000">
      <w:pPr>
        <w:pStyle w:val="ImageCaption"/>
      </w:pPr>
      <w:r>
        <w:t>Figure 10: Задание 10</w:t>
      </w:r>
    </w:p>
    <w:bookmarkEnd w:id="17"/>
    <w:p w14:paraId="23E29465" w14:textId="77777777" w:rsidR="00210584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14:paraId="4663A1BC" w14:textId="77777777" w:rsidR="00210584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05BAC1DC" wp14:editId="68ABC94B">
            <wp:extent cx="5334000" cy="2522309"/>
            <wp:effectExtent l="0" t="0" r="0" b="0"/>
            <wp:docPr id="1535352629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0883A" w14:textId="77777777" w:rsidR="00210584" w:rsidRDefault="00000000">
      <w:pPr>
        <w:pStyle w:val="ImageCaption"/>
      </w:pPr>
      <w:r>
        <w:t>Figure 11: Задание 11</w:t>
      </w:r>
    </w:p>
    <w:p w14:paraId="01B71E99" w14:textId="77777777" w:rsidR="00210584" w:rsidRDefault="00000000">
      <w:pPr>
        <w:pStyle w:val="CaptionedFigure"/>
      </w:pPr>
      <w:bookmarkStart w:id="19" w:name="fig:012"/>
      <w:bookmarkEnd w:id="18"/>
      <w:r>
        <w:rPr>
          <w:noProof/>
        </w:rPr>
        <w:drawing>
          <wp:inline distT="0" distB="0" distL="0" distR="0" wp14:anchorId="2156412D" wp14:editId="050F29A7">
            <wp:extent cx="5334000" cy="2522309"/>
            <wp:effectExtent l="0" t="0" r="0" b="0"/>
            <wp:docPr id="1673867202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D7B11" w14:textId="77777777" w:rsidR="00210584" w:rsidRDefault="00000000">
      <w:pPr>
        <w:pStyle w:val="ImageCaption"/>
      </w:pPr>
      <w:r>
        <w:t>Figure 12: Задание 12</w:t>
      </w:r>
    </w:p>
    <w:bookmarkEnd w:id="19"/>
    <w:p w14:paraId="2B0730D1" w14:textId="77777777" w:rsidR="00210584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4DE89326" w14:textId="77777777" w:rsidR="00210584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31BD9807" wp14:editId="517E0C66">
            <wp:extent cx="5334000" cy="2522309"/>
            <wp:effectExtent l="0" t="0" r="0" b="0"/>
            <wp:docPr id="369009723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1EEBF" w14:textId="77777777" w:rsidR="00210584" w:rsidRDefault="00000000">
      <w:pPr>
        <w:pStyle w:val="ImageCaption"/>
      </w:pPr>
      <w:r>
        <w:t>Figure 13: Задание 13</w:t>
      </w:r>
    </w:p>
    <w:bookmarkEnd w:id="20"/>
    <w:p w14:paraId="3E10FC57" w14:textId="77777777" w:rsidR="00210584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2CAD5F43" w14:textId="77777777" w:rsidR="00210584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6BAE864F" wp14:editId="21637C10">
            <wp:extent cx="5334000" cy="2522309"/>
            <wp:effectExtent l="0" t="0" r="0" b="0"/>
            <wp:docPr id="1653123658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C5606" w14:textId="77777777" w:rsidR="00210584" w:rsidRDefault="00000000">
      <w:pPr>
        <w:pStyle w:val="ImageCaption"/>
      </w:pPr>
      <w:r>
        <w:t>Figure 14: Задание 14</w:t>
      </w:r>
    </w:p>
    <w:bookmarkEnd w:id="21"/>
    <w:p w14:paraId="49ECDF00" w14:textId="77777777" w:rsidR="00210584" w:rsidRDefault="00000000">
      <w:pPr>
        <w:pStyle w:val="a0"/>
      </w:pPr>
      <w:r>
        <w:t>Запущенная программа потребляет ресурсы CPU, а остановленная нет.</w:t>
      </w:r>
    </w:p>
    <w:p w14:paraId="1F33CD08" w14:textId="77777777" w:rsidR="00210584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009B32EE" wp14:editId="5CFD8204">
            <wp:extent cx="5334000" cy="2522309"/>
            <wp:effectExtent l="0" t="0" r="0" b="0"/>
            <wp:docPr id="252985367" name="Picture" descr="Figure 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D7111" w14:textId="77777777" w:rsidR="00210584" w:rsidRDefault="00000000">
      <w:pPr>
        <w:pStyle w:val="ImageCaption"/>
      </w:pPr>
      <w:r>
        <w:t>Figure 15: Задание 15</w:t>
      </w:r>
    </w:p>
    <w:bookmarkEnd w:id="22"/>
    <w:p w14:paraId="32F765C1" w14:textId="77777777" w:rsidR="00210584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58076904" w14:textId="77777777" w:rsidR="00210584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0471BE15" wp14:editId="1A95D66A">
            <wp:extent cx="5334000" cy="2522309"/>
            <wp:effectExtent l="0" t="0" r="0" b="0"/>
            <wp:docPr id="106244023" name="Picture" descr="Figure 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4985E" w14:textId="77777777" w:rsidR="00210584" w:rsidRPr="006C04A6" w:rsidRDefault="00000000">
      <w:pPr>
        <w:pStyle w:val="ImageCaption"/>
        <w:rPr>
          <w:lang w:val="en-US"/>
        </w:rPr>
      </w:pPr>
      <w:r w:rsidRPr="006C04A6">
        <w:rPr>
          <w:lang w:val="en-US"/>
        </w:rPr>
        <w:t xml:space="preserve">Figure 16: </w:t>
      </w:r>
      <w:r>
        <w:t>Задание</w:t>
      </w:r>
      <w:r w:rsidRPr="006C04A6">
        <w:rPr>
          <w:lang w:val="en-US"/>
        </w:rPr>
        <w:t xml:space="preserve"> 16</w:t>
      </w:r>
    </w:p>
    <w:bookmarkEnd w:id="23"/>
    <w:p w14:paraId="5B6626CA" w14:textId="77777777" w:rsidR="00210584" w:rsidRPr="006C04A6" w:rsidRDefault="00000000">
      <w:pPr>
        <w:pStyle w:val="a0"/>
        <w:rPr>
          <w:lang w:val="en-US"/>
        </w:rPr>
      </w:pPr>
      <w:r w:rsidRPr="006C04A6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6C04A6">
        <w:rPr>
          <w:lang w:val="en-US"/>
        </w:rPr>
        <w:t>gettid</w:t>
      </w:r>
      <w:proofErr w:type="spellEnd"/>
      <w:r w:rsidRPr="006C04A6">
        <w:rPr>
          <w:lang w:val="en-US"/>
        </w:rPr>
        <w:t>(</w:t>
      </w:r>
      <w:proofErr w:type="gramEnd"/>
      <w:r w:rsidRPr="006C04A6">
        <w:rPr>
          <w:lang w:val="en-US"/>
        </w:rPr>
        <w:t>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78EAE8A6" w14:textId="77777777" w:rsidR="00210584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014F6F7D" wp14:editId="5F74ACC1">
            <wp:extent cx="5334000" cy="2522309"/>
            <wp:effectExtent l="0" t="0" r="0" b="0"/>
            <wp:docPr id="745628770" name="Picture" descr="Figure 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C1D44" w14:textId="77777777" w:rsidR="00210584" w:rsidRDefault="00000000">
      <w:pPr>
        <w:pStyle w:val="ImageCaption"/>
      </w:pPr>
      <w:r>
        <w:t>Figure 17: Задание 17</w:t>
      </w:r>
    </w:p>
    <w:p w14:paraId="0B2BA860" w14:textId="77777777" w:rsidR="00210584" w:rsidRDefault="00000000">
      <w:pPr>
        <w:pStyle w:val="CaptionedFigure"/>
      </w:pPr>
      <w:bookmarkStart w:id="25" w:name="fig:018"/>
      <w:bookmarkEnd w:id="24"/>
      <w:r>
        <w:rPr>
          <w:noProof/>
        </w:rPr>
        <w:drawing>
          <wp:inline distT="0" distB="0" distL="0" distR="0" wp14:anchorId="1A14579C" wp14:editId="1971C567">
            <wp:extent cx="5334000" cy="2522309"/>
            <wp:effectExtent l="0" t="0" r="0" b="0"/>
            <wp:docPr id="1945331365" name="Picture" descr="Figure 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72938" w14:textId="77777777" w:rsidR="00210584" w:rsidRPr="006C04A6" w:rsidRDefault="00000000">
      <w:pPr>
        <w:pStyle w:val="ImageCaption"/>
        <w:rPr>
          <w:lang w:val="en-US"/>
        </w:rPr>
      </w:pPr>
      <w:r w:rsidRPr="006C04A6">
        <w:rPr>
          <w:lang w:val="en-US"/>
        </w:rPr>
        <w:t xml:space="preserve">Figure 18: </w:t>
      </w:r>
      <w:r>
        <w:t>Задание</w:t>
      </w:r>
      <w:r w:rsidRPr="006C04A6">
        <w:rPr>
          <w:lang w:val="en-US"/>
        </w:rPr>
        <w:t xml:space="preserve"> 18</w:t>
      </w:r>
    </w:p>
    <w:bookmarkEnd w:id="25"/>
    <w:p w14:paraId="5325019D" w14:textId="77777777" w:rsidR="00210584" w:rsidRPr="006C04A6" w:rsidRDefault="00000000">
      <w:pPr>
        <w:pStyle w:val="SourceCode"/>
        <w:rPr>
          <w:lang w:val="en-US"/>
        </w:rPr>
      </w:pPr>
      <w:r w:rsidRPr="006C04A6">
        <w:rPr>
          <w:rStyle w:val="VerbatimChar"/>
          <w:lang w:val="en-US"/>
        </w:rPr>
        <w:t>echo "306174 reads; of these:</w:t>
      </w:r>
      <w:r w:rsidRPr="006C04A6">
        <w:rPr>
          <w:lang w:val="en-US"/>
        </w:rPr>
        <w:br/>
      </w:r>
      <w:r w:rsidRPr="006C04A6">
        <w:rPr>
          <w:rStyle w:val="VerbatimChar"/>
          <w:lang w:val="en-US"/>
        </w:rPr>
        <w:t xml:space="preserve">  306174 (100.00%) were unpaired; of these:</w:t>
      </w:r>
      <w:r w:rsidRPr="006C04A6">
        <w:rPr>
          <w:lang w:val="en-US"/>
        </w:rPr>
        <w:br/>
      </w:r>
      <w:r w:rsidRPr="006C04A6">
        <w:rPr>
          <w:rStyle w:val="VerbatimChar"/>
          <w:lang w:val="en-US"/>
        </w:rPr>
        <w:t xml:space="preserve">    11 (0.00%) aligned 0 times</w:t>
      </w:r>
      <w:r w:rsidRPr="006C04A6">
        <w:rPr>
          <w:lang w:val="en-US"/>
        </w:rPr>
        <w:br/>
      </w:r>
      <w:r w:rsidRPr="006C04A6">
        <w:rPr>
          <w:rStyle w:val="VerbatimChar"/>
          <w:lang w:val="en-US"/>
        </w:rPr>
        <w:t xml:space="preserve">    305580 (99.81%) aligned exactly 1 time</w:t>
      </w:r>
      <w:r w:rsidRPr="006C04A6">
        <w:rPr>
          <w:lang w:val="en-US"/>
        </w:rPr>
        <w:br/>
      </w:r>
      <w:r w:rsidRPr="006C04A6">
        <w:rPr>
          <w:rStyle w:val="VerbatimChar"/>
          <w:lang w:val="en-US"/>
        </w:rPr>
        <w:t xml:space="preserve">    583 (0.19%) aligned &gt;1 times</w:t>
      </w:r>
      <w:r w:rsidRPr="006C04A6">
        <w:rPr>
          <w:lang w:val="en-US"/>
        </w:rPr>
        <w:br/>
      </w:r>
      <w:r w:rsidRPr="006C04A6">
        <w:rPr>
          <w:rStyle w:val="VerbatimChar"/>
          <w:lang w:val="en-US"/>
        </w:rPr>
        <w:t>100.00% overall alignment rate" &gt; bowtie.log</w:t>
      </w:r>
    </w:p>
    <w:p w14:paraId="4DBBCDAF" w14:textId="77777777" w:rsidR="00210584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3CAED011" wp14:editId="1970F93D">
            <wp:extent cx="5334000" cy="2522309"/>
            <wp:effectExtent l="0" t="0" r="0" b="0"/>
            <wp:docPr id="146027752" name="Picture" descr="Figure 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E90C3" w14:textId="77777777" w:rsidR="00210584" w:rsidRDefault="00000000">
      <w:pPr>
        <w:pStyle w:val="ImageCaption"/>
      </w:pPr>
      <w:r>
        <w:t>Figure 19: Задание 19</w:t>
      </w:r>
    </w:p>
    <w:p w14:paraId="679448AD" w14:textId="77777777" w:rsidR="00210584" w:rsidRDefault="00000000">
      <w:pPr>
        <w:pStyle w:val="CaptionedFigure"/>
      </w:pPr>
      <w:bookmarkStart w:id="27" w:name="fig:020"/>
      <w:bookmarkEnd w:id="26"/>
      <w:r>
        <w:rPr>
          <w:noProof/>
        </w:rPr>
        <w:drawing>
          <wp:inline distT="0" distB="0" distL="0" distR="0" wp14:anchorId="1E166391" wp14:editId="5BF67350">
            <wp:extent cx="5334000" cy="2522309"/>
            <wp:effectExtent l="0" t="0" r="0" b="0"/>
            <wp:docPr id="677530249" name="Picture" descr="Figure 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50BC2" w14:textId="77777777" w:rsidR="00210584" w:rsidRDefault="00000000">
      <w:pPr>
        <w:pStyle w:val="ImageCaption"/>
      </w:pPr>
      <w:r>
        <w:t>Figure 20: Задание 20</w:t>
      </w:r>
    </w:p>
    <w:bookmarkEnd w:id="27"/>
    <w:p w14:paraId="4290F56E" w14:textId="77777777" w:rsidR="00210584" w:rsidRDefault="00000000">
      <w:pPr>
        <w:pStyle w:val="a0"/>
      </w:pPr>
      <w:r>
        <w:t>exit завершает работу tmux</w:t>
      </w:r>
    </w:p>
    <w:p w14:paraId="4E2462A3" w14:textId="77777777" w:rsidR="00210584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18B2A266" wp14:editId="180CF0D5">
            <wp:extent cx="5334000" cy="2522309"/>
            <wp:effectExtent l="0" t="0" r="0" b="0"/>
            <wp:docPr id="1497786439" name="Picture" descr="Figure 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8F3B6" w14:textId="77777777" w:rsidR="00210584" w:rsidRDefault="00000000">
      <w:pPr>
        <w:pStyle w:val="ImageCaption"/>
      </w:pPr>
      <w:r>
        <w:t>Figure 21: Задание 21</w:t>
      </w:r>
    </w:p>
    <w:bookmarkEnd w:id="28"/>
    <w:p w14:paraId="57DA678E" w14:textId="77777777" w:rsidR="00210584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14:paraId="70C395A3" w14:textId="77777777" w:rsidR="00210584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437FE3AF" wp14:editId="1C4E9548">
            <wp:extent cx="5334000" cy="2522309"/>
            <wp:effectExtent l="0" t="0" r="0" b="0"/>
            <wp:docPr id="163044674" name="Picture" descr="Figure 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0935D" w14:textId="77777777" w:rsidR="00210584" w:rsidRDefault="00000000">
      <w:pPr>
        <w:pStyle w:val="ImageCaption"/>
      </w:pPr>
      <w:r>
        <w:t>Figure 22: Задание 22</w:t>
      </w:r>
    </w:p>
    <w:bookmarkEnd w:id="29"/>
    <w:p w14:paraId="20322816" w14:textId="77777777" w:rsidR="00210584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3F388A8A" w14:textId="77777777" w:rsidR="00210584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0DC1A36E" wp14:editId="58A7763F">
            <wp:extent cx="5334000" cy="2522309"/>
            <wp:effectExtent l="0" t="0" r="0" b="0"/>
            <wp:docPr id="707690664" name="Picture" descr="Figure 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7B2F6" w14:textId="77777777" w:rsidR="00210584" w:rsidRDefault="00000000">
      <w:pPr>
        <w:pStyle w:val="ImageCaption"/>
      </w:pPr>
      <w:r>
        <w:t>Figure 23: Задание 23</w:t>
      </w:r>
    </w:p>
    <w:bookmarkEnd w:id="30"/>
    <w:p w14:paraId="4909779C" w14:textId="77777777" w:rsidR="00210584" w:rsidRDefault="00000000">
      <w:pPr>
        <w:pStyle w:val="a0"/>
      </w:pPr>
      <w:r>
        <w:t>Ctrl+b c - создать новое окно;</w:t>
      </w:r>
    </w:p>
    <w:p w14:paraId="0B3E7969" w14:textId="77777777" w:rsidR="00210584" w:rsidRDefault="00000000">
      <w:pPr>
        <w:pStyle w:val="a0"/>
      </w:pPr>
      <w:r>
        <w:t>Ctrl+b w - выбрать окно из списка;</w:t>
      </w:r>
    </w:p>
    <w:p w14:paraId="76C46D89" w14:textId="77777777" w:rsidR="00210584" w:rsidRDefault="00000000">
      <w:pPr>
        <w:pStyle w:val="a0"/>
      </w:pPr>
      <w:r>
        <w:t>Ctrl+b 0-9 - открыть окно по его номеру;</w:t>
      </w:r>
    </w:p>
    <w:p w14:paraId="68AB0A0B" w14:textId="77777777" w:rsidR="00210584" w:rsidRDefault="00000000">
      <w:pPr>
        <w:pStyle w:val="a0"/>
      </w:pPr>
      <w:r>
        <w:t>Ctrl+b , - переименовать текущее окно;</w:t>
      </w:r>
    </w:p>
    <w:p w14:paraId="04AD29C8" w14:textId="77777777" w:rsidR="00210584" w:rsidRDefault="00000000">
      <w:pPr>
        <w:pStyle w:val="a0"/>
      </w:pPr>
      <w:r>
        <w:t>Ctrl+b % - разделить текущую панель по горизонтали;</w:t>
      </w:r>
    </w:p>
    <w:p w14:paraId="022892B6" w14:textId="77777777" w:rsidR="00210584" w:rsidRDefault="00000000">
      <w:pPr>
        <w:pStyle w:val="a0"/>
      </w:pPr>
      <w:r>
        <w:t>Ctrl+b ” - разделить текущую панель по вертикали;</w:t>
      </w:r>
    </w:p>
    <w:p w14:paraId="6990F44E" w14:textId="77777777" w:rsidR="00210584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78F94A46" w14:textId="77777777" w:rsidR="00210584" w:rsidRDefault="00000000">
      <w:pPr>
        <w:pStyle w:val="a0"/>
      </w:pPr>
      <w:r>
        <w:t>Ctrl+b Ctrl+стрелка - изменить размер текущей панели;</w:t>
      </w:r>
    </w:p>
    <w:p w14:paraId="0EA34C87" w14:textId="77777777" w:rsidR="00210584" w:rsidRDefault="00000000">
      <w:pPr>
        <w:pStyle w:val="a0"/>
      </w:pPr>
      <w:r>
        <w:t>Ctrl+b o - перейти на следующую панель;</w:t>
      </w:r>
    </w:p>
    <w:p w14:paraId="29BB9C81" w14:textId="77777777" w:rsidR="00210584" w:rsidRDefault="00000000">
      <w:pPr>
        <w:pStyle w:val="a0"/>
      </w:pPr>
      <w:r>
        <w:t>Ctrl+b ; - переключаться между текущей и предыдущей панелью;</w:t>
      </w:r>
    </w:p>
    <w:p w14:paraId="1D6FC2F4" w14:textId="77777777" w:rsidR="00210584" w:rsidRDefault="00000000">
      <w:pPr>
        <w:pStyle w:val="a0"/>
      </w:pPr>
      <w:r>
        <w:t>Ctrl+b x - закрыть текущую панель;</w:t>
      </w:r>
    </w:p>
    <w:p w14:paraId="6396C60F" w14:textId="77777777" w:rsidR="00210584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2A3908DD" w14:textId="77777777" w:rsidR="00210584" w:rsidRDefault="00000000">
      <w:pPr>
        <w:pStyle w:val="a0"/>
      </w:pPr>
      <w:r>
        <w:t>Ctrl+b d - отключится от текущей сессии;</w:t>
      </w:r>
    </w:p>
    <w:p w14:paraId="6915D0D6" w14:textId="77777777" w:rsidR="00210584" w:rsidRDefault="00000000">
      <w:pPr>
        <w:pStyle w:val="a0"/>
      </w:pPr>
      <w:r>
        <w:t>Ctrl+b : - открыть командную строку.</w:t>
      </w:r>
    </w:p>
    <w:p w14:paraId="04F997AF" w14:textId="77777777" w:rsidR="00210584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2B702D13" wp14:editId="097DF1BF">
            <wp:extent cx="5334000" cy="2522309"/>
            <wp:effectExtent l="0" t="0" r="0" b="0"/>
            <wp:docPr id="200580079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CC44D" w14:textId="77777777" w:rsidR="00210584" w:rsidRDefault="00000000">
      <w:pPr>
        <w:pStyle w:val="ImageCaption"/>
      </w:pPr>
      <w:r>
        <w:t>Figure 24: Задание 24</w:t>
      </w:r>
    </w:p>
    <w:bookmarkEnd w:id="31"/>
    <w:p w14:paraId="1443B2DD" w14:textId="77777777" w:rsidR="00210584" w:rsidRDefault="00000000">
      <w:pPr>
        <w:pStyle w:val="a0"/>
      </w:pPr>
      <w:r>
        <w:t>Можно закрыть одно из делений вкладки выполнив команды Ctrl+B и Х.</w:t>
      </w:r>
    </w:p>
    <w:p w14:paraId="0431898D" w14:textId="77777777" w:rsidR="00210584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7B76A1B6" w14:textId="77777777" w:rsidR="00210584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1126CBDD" w14:textId="77777777" w:rsidR="00210584" w:rsidRDefault="00000000">
      <w:pPr>
        <w:pStyle w:val="1"/>
      </w:pPr>
      <w:bookmarkStart w:id="32" w:name="_Toc198412789"/>
      <w:bookmarkStart w:id="33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32"/>
    </w:p>
    <w:p w14:paraId="1867A3CC" w14:textId="0E6EFDA4" w:rsidR="00210584" w:rsidRDefault="00000000">
      <w:pPr>
        <w:pStyle w:val="FirstParagraph"/>
      </w:pPr>
      <w:r>
        <w:t>Я просмотрел курс и освежил в памяти навыки работы с более сложными командами в Линукс.</w:t>
      </w:r>
    </w:p>
    <w:p w14:paraId="5B0379A9" w14:textId="77777777" w:rsidR="00210584" w:rsidRDefault="00000000">
      <w:pPr>
        <w:pStyle w:val="1"/>
      </w:pPr>
      <w:bookmarkStart w:id="34" w:name="_Toc198412790"/>
      <w:bookmarkStart w:id="35" w:name="список-литературы"/>
      <w:bookmarkEnd w:id="33"/>
      <w:r>
        <w:t>Список литературы</w:t>
      </w:r>
      <w:bookmarkEnd w:id="34"/>
    </w:p>
    <w:p w14:paraId="2F5F3D36" w14:textId="77777777" w:rsidR="00210584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5"/>
      <w:bookmarkEnd w:id="36"/>
    </w:p>
    <w:sectPr w:rsidR="002105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0452D" w14:textId="77777777" w:rsidR="0040616F" w:rsidRDefault="0040616F">
      <w:pPr>
        <w:spacing w:after="0"/>
      </w:pPr>
      <w:r>
        <w:separator/>
      </w:r>
    </w:p>
  </w:endnote>
  <w:endnote w:type="continuationSeparator" w:id="0">
    <w:p w14:paraId="7E5657A3" w14:textId="77777777" w:rsidR="0040616F" w:rsidRDefault="00406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FE071" w14:textId="77777777" w:rsidR="0040616F" w:rsidRDefault="0040616F">
      <w:r>
        <w:separator/>
      </w:r>
    </w:p>
  </w:footnote>
  <w:footnote w:type="continuationSeparator" w:id="0">
    <w:p w14:paraId="5BA91ABE" w14:textId="77777777" w:rsidR="0040616F" w:rsidRDefault="00406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EABC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244D8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74842933">
    <w:abstractNumId w:val="0"/>
  </w:num>
  <w:num w:numId="2" w16cid:durableId="9885108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43020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0584"/>
    <w:rsid w:val="0009205C"/>
    <w:rsid w:val="00210584"/>
    <w:rsid w:val="0040616F"/>
    <w:rsid w:val="006C04A6"/>
    <w:rsid w:val="007A2BA7"/>
    <w:rsid w:val="00870A2E"/>
    <w:rsid w:val="00B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DD61F3"/>
  <w15:docId w15:val="{743DE812-6E7C-4D16-83B7-8B11C2316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C04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097</Words>
  <Characters>6258</Characters>
  <Application>Microsoft Office Word</Application>
  <DocSecurity>0</DocSecurity>
  <Lines>52</Lines>
  <Paragraphs>14</Paragraphs>
  <ScaleCrop>false</ScaleCrop>
  <Company/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Kirill Isaev</cp:lastModifiedBy>
  <cp:revision>2</cp:revision>
  <dcterms:created xsi:type="dcterms:W3CDTF">2025-05-17T19:25:00Z</dcterms:created>
  <dcterms:modified xsi:type="dcterms:W3CDTF">2025-05-17T19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